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55C0926C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1B675B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6B92BC22" w:rsidR="00173A24" w:rsidRDefault="001B675B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avascirpt</w:t>
      </w:r>
      <w:proofErr w:type="spellEnd"/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734AAF3" w14:textId="360202A1" w:rsidR="001B675B" w:rsidRPr="001B675B" w:rsidRDefault="009526BB" w:rsidP="001B675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1B675B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1" w14:textId="77777777" w:rsidR="00173A24" w:rsidRPr="001B675B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1B675B">
        <w:rPr>
          <w:rFonts w:ascii="Muli" w:eastAsia="Muli" w:hAnsi="Muli" w:cs="Muli"/>
          <w:sz w:val="24"/>
          <w:szCs w:val="24"/>
          <w:highlight w:val="yellow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02048E34" w:rsidR="00173A24" w:rsidRDefault="001B675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 and CSS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447C988C" w:rsidR="00173A24" w:rsidRDefault="001B675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f you want to style a group of items, you can group them into a div tag.</w:t>
      </w:r>
    </w:p>
    <w:p w14:paraId="00000021" w14:textId="39176451" w:rsidR="00173A24" w:rsidRDefault="001B675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can group similar things into one place.</w:t>
      </w: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6F796CF" w:rsidR="00173A24" w:rsidRPr="00024795" w:rsidRDefault="00024795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Relative positioning doesn’t change the background, while absolute positioning does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68705A1F" w:rsidR="00173A24" w:rsidRDefault="0002479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ransparency of </w:t>
      </w:r>
      <w:proofErr w:type="spellStart"/>
      <w:r>
        <w:rPr>
          <w:rFonts w:ascii="Muli" w:eastAsia="Muli" w:hAnsi="Muli" w:cs="Muli"/>
          <w:sz w:val="24"/>
          <w:szCs w:val="24"/>
        </w:rPr>
        <w:t>colo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using RGBA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061B408C" w:rsidR="00173A24" w:rsidRDefault="00024795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avascript</w:t>
      </w:r>
      <w:proofErr w:type="spellEnd"/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1888F1C3" w:rsidR="00173A24" w:rsidRDefault="00024795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Snack.expo</w:t>
      </w:r>
      <w:proofErr w:type="spellEnd"/>
      <w:r w:rsidR="008C3F0A">
        <w:rPr>
          <w:rFonts w:ascii="Muli" w:eastAsia="Muli" w:hAnsi="Muli" w:cs="Muli"/>
          <w:sz w:val="24"/>
          <w:szCs w:val="24"/>
        </w:rPr>
        <w:t xml:space="preserve"> 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04E19DA7" w:rsidR="00173A24" w:rsidRDefault="008C3F0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can the </w:t>
      </w:r>
      <w:proofErr w:type="spellStart"/>
      <w:r>
        <w:rPr>
          <w:rFonts w:ascii="Muli" w:eastAsia="Muli" w:hAnsi="Muli" w:cs="Muli"/>
          <w:sz w:val="24"/>
          <w:szCs w:val="24"/>
        </w:rPr>
        <w:t>q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ode, then run it on your phone</w:t>
      </w: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09613B7D" w:rsidR="00173A24" w:rsidRDefault="00A3639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change variables and tweak them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2FA59776" w:rsidR="00173A24" w:rsidRDefault="00A3639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make the things go onto the screen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15D5D78C" w:rsidR="00173A24" w:rsidRDefault="00A3639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 used</w:t>
      </w:r>
      <w:r w:rsidR="00233693">
        <w:rPr>
          <w:rFonts w:ascii="Muli" w:eastAsia="Muli" w:hAnsi="Muli" w:cs="Muli"/>
          <w:sz w:val="24"/>
          <w:szCs w:val="24"/>
        </w:rPr>
        <w:t xml:space="preserve"> Button View Text.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24795"/>
    <w:rsid w:val="00173A24"/>
    <w:rsid w:val="001B675B"/>
    <w:rsid w:val="00233693"/>
    <w:rsid w:val="008C3F0A"/>
    <w:rsid w:val="009526BB"/>
    <w:rsid w:val="00A36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5</TotalTime>
  <Pages>2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mes Jiang</cp:lastModifiedBy>
  <cp:revision>3</cp:revision>
  <dcterms:created xsi:type="dcterms:W3CDTF">2021-01-06T05:46:00Z</dcterms:created>
  <dcterms:modified xsi:type="dcterms:W3CDTF">2021-09-28T00:27:00Z</dcterms:modified>
</cp:coreProperties>
</file>